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p>
    <w:bookmarkStart w:id="20" w:name="Xdb236cf9ea857c772e91a5dba541809e91b7db9"/>
    <w:p>
      <w:pPr>
        <w:pStyle w:val="Heading1"/>
      </w:pPr>
      <w:r>
        <w:t xml:space="preserve">Cover Letter for Biomedical Engineer Position</w:t>
      </w:r>
    </w:p>
    <w:p>
      <w:pPr>
        <w:pStyle w:val="FirstParagraph"/>
      </w:pPr>
      <w:r>
        <w:rPr>
          <w:bCs/>
          <w:b/>
        </w:rPr>
        <w:t xml:space="preserve">Dear Hiring Manager,</w:t>
      </w:r>
    </w:p>
    <w:p>
      <w:pPr>
        <w:pStyle w:val="BodyText"/>
      </w:pPr>
      <w:r>
        <w:t xml:space="preserve">I am writing to express my enthusiastic interest in the Biomedical Engineer position at [Company Name] in New York City, United States. As a passionate and experienced professional in the field of biomedical engineering, I am eager to contribute my expertise to advance healthcare innovation within one of the most dynamic and diverse cities in the world. New York City’s unique blend of cutting-edge technology, world-class medical institutions, and a rapidly evolving healthcare landscape makes it an ideal environment for me to grow and make a meaningful impact.</w:t>
      </w:r>
    </w:p>
    <w:p>
      <w:pPr>
        <w:pStyle w:val="BodyText"/>
      </w:pPr>
      <w:r>
        <w:t xml:space="preserve">With [X years] of hands-on experience in biomedical engineering, I have developed a strong foundation in designing, developing, and optimizing medical devices and systems that improve patient outcomes. My academic background in Biomedical Engineering from [University Name], coupled with my professional work at [Previous Company/Institution], has equipped me with a deep understanding of both the technical and clinical aspects of this field. I specialize in [specific area, e.g., medical imaging, tissue engineering, or biomechanics], and I am particularly drawn to opportunities that combine innovation with real-world applications—something that resonates deeply with the mission of [Company Name] in New York City.</w:t>
      </w:r>
    </w:p>
    <w:p>
      <w:pPr>
        <w:pStyle w:val="BodyText"/>
      </w:pPr>
      <w:r>
        <w:t xml:space="preserve">New York City is a global hub for healthcare and technological advancement, and I am especially inspired by the city’s commitment to leveraging biomedical engineering to address pressing public health challenges. Whether it is developing wearable technology for urban populations, creating cost-effective diagnostic tools for underserved communities, or collaborating with leading hospitals like [Name of NYC Hospital or Institution], I am confident that my skills align with the needs of this vibrant ecosystem. The United States, and specifically New York City, offers unparalleled access to resources, research opportunities, and a collaborative spirit that I believe is essential for driving progress in biomedical engineering.</w:t>
      </w:r>
    </w:p>
    <w:p>
      <w:pPr>
        <w:pStyle w:val="BodyText"/>
      </w:pPr>
      <w:r>
        <w:t xml:space="preserve">In my current role as a Biomedical Engineer at [Current Company], I have led projects such as [specific project examples, e.g., “designing an AI-driven diagnostic tool for early detection of cardiovascular diseases” or “optimizing 3D-printed prosthetics for patients with mobility challenges”]. These experiences have honed my ability to work cross-functionally with clinicians, researchers, and engineers to translate complex ideas into practical solutions. I am also proficient in [list relevant technical skills, e.g., CAD software, MATLAB, Python programming], which allows me to approach problems with both creativity and precision.</w:t>
      </w:r>
    </w:p>
    <w:p>
      <w:pPr>
        <w:pStyle w:val="BodyText"/>
      </w:pPr>
      <w:r>
        <w:t xml:space="preserve">What excites me most about the opportunity at [Company Name] is the chance to contribute to a team that values innovation and excellence. I am particularly impressed by [specific detail about the company, e.g., “your work on portable medical devices for rural areas” or “your commitment to integrating AI into clinical workflows”]. As a Biomedical Engineer in New York City, I understand the importance of tailoring solutions to meet the unique needs of a diverse population. My ability to adapt to fast-paced environments and collaborate with multidisciplinary teams makes me well-suited for this role.</w:t>
      </w:r>
    </w:p>
    <w:p>
      <w:pPr>
        <w:pStyle w:val="BodyText"/>
      </w:pPr>
      <w:r>
        <w:t xml:space="preserve">Furthermore, my experience in [mention relevant certifications or additional training, e.g., “FDA compliance protocols” or “regulatory affairs for medical devices”] ensures that I can contribute immediately to the development of safe, effective, and market-ready solutions. I am also deeply committed to staying current with advancements in biomedical engineering through continuous learning and professional development. This dedication aligns with the forward-thinking approach of [Company Name] in the United States.</w:t>
      </w:r>
    </w:p>
    <w:p>
      <w:pPr>
        <w:pStyle w:val="BodyText"/>
      </w:pPr>
      <w:r>
        <w:t xml:space="preserve">I am particularly drawn to New York City not only for its professional opportunities but also for its cultural richness and collaborative energy. The city’s diverse population provides a unique perspective on healthcare challenges, and I am eager to apply my skills to address issues that impact individuals from all walks of life. Whether it is supporting underserved communities through affordable medical technologies or contributing to groundbreaking research at institutions like [Name of NYC University or Research Center], I am committed to making a difference.</w:t>
      </w:r>
    </w:p>
    <w:p>
      <w:pPr>
        <w:pStyle w:val="BodyText"/>
      </w:pPr>
      <w:r>
        <w:t xml:space="preserve">Thank you for considering my application. I would be honored to bring my expertise in biomedical engineering, combined with my passion for improving healthcare, to [Company Name] in New York City. I am excited about the possibility of contributing to your team and helping shape the future of medicine in the United States.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w:t>
      </w:r>
      <w:r>
        <w:br/>
      </w:r>
      <w:r>
        <w:t xml:space="preserve">New York City, NY 10001</w:t>
      </w:r>
      <w:r>
        <w:br/>
      </w:r>
      <w:r>
        <w:t xml:space="preserve">[Phone Number]</w:t>
      </w:r>
      <w:r>
        <w:br/>
      </w:r>
      <w:r>
        <w:t xml:space="preserve">[Email Address]</w:t>
      </w:r>
      <w:r>
        <w:br/>
      </w:r>
      <w:r>
        <w:t xml:space="preserve">LinkedIn: [LinkedIn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dc:title>
  <dc:creator/>
  <dc:language>en</dc:language>
  <cp:keywords/>
  <dcterms:created xsi:type="dcterms:W3CDTF">2026-07-24T18:57:43Z</dcterms:created>
  <dcterms:modified xsi:type="dcterms:W3CDTF">2026-07-24T18:57:43Z</dcterms:modified>
</cp:coreProperties>
</file>

<file path=docProps/custom.xml><?xml version="1.0" encoding="utf-8"?>
<Properties xmlns="http://schemas.openxmlformats.org/officeDocument/2006/custom-properties" xmlns:vt="http://schemas.openxmlformats.org/officeDocument/2006/docPropsVTypes"/>
</file>